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9B1E5F" w14:textId="77777777" w:rsidR="00673697" w:rsidRPr="00C40990" w:rsidRDefault="00673697" w:rsidP="00673697">
      <w:pPr>
        <w:spacing w:line="240" w:lineRule="auto"/>
        <w:ind w:left="0" w:firstLine="0"/>
        <w:rPr>
          <w:rFonts w:eastAsia="Times New Roman"/>
          <w:color w:val="626262"/>
        </w:rPr>
      </w:pPr>
      <w:r w:rsidRPr="00C40990">
        <w:rPr>
          <w:rFonts w:eastAsia="Times New Roman"/>
          <w:color w:val="626262"/>
        </w:rPr>
        <w:t>(</w:t>
      </w:r>
      <w:proofErr w:type="gramStart"/>
      <w:r w:rsidRPr="00C40990">
        <w:rPr>
          <w:rFonts w:eastAsia="Times New Roman"/>
          <w:color w:val="626262"/>
        </w:rPr>
        <w:t>institutional</w:t>
      </w:r>
      <w:proofErr w:type="gramEnd"/>
      <w:r w:rsidRPr="00C40990">
        <w:rPr>
          <w:rFonts w:eastAsia="Times New Roman"/>
          <w:color w:val="626262"/>
        </w:rPr>
        <w:t xml:space="preserve"> home and printer) 2. Identify the origin of the journal historically (when and why the journal </w:t>
      </w:r>
      <w:proofErr w:type="gramStart"/>
      <w:r w:rsidRPr="00C40990">
        <w:rPr>
          <w:rFonts w:eastAsia="Times New Roman"/>
          <w:color w:val="626262"/>
        </w:rPr>
        <w:t>was launched</w:t>
      </w:r>
      <w:proofErr w:type="gramEnd"/>
      <w:r w:rsidRPr="00C40990">
        <w:rPr>
          <w:rFonts w:eastAsia="Times New Roman"/>
          <w:color w:val="626262"/>
        </w:rPr>
        <w:t xml:space="preserve">) [100-150 words] 3. Locate the current focus of the journal's contents in the literature [250 words] 4. Explain the significance of the journal to the Rhetoric Ph.D. core or emphasis area for which it is </w:t>
      </w:r>
      <w:proofErr w:type="gramStart"/>
      <w:r w:rsidRPr="00C40990">
        <w:rPr>
          <w:rFonts w:eastAsia="Times New Roman"/>
          <w:color w:val="626262"/>
        </w:rPr>
        <w:t>being read</w:t>
      </w:r>
      <w:proofErr w:type="gramEnd"/>
      <w:r w:rsidRPr="00C40990">
        <w:rPr>
          <w:rFonts w:eastAsia="Times New Roman"/>
          <w:color w:val="626262"/>
        </w:rPr>
        <w:t xml:space="preserve">, including references to specific issues of the journal and/or specific articles [250 words] </w:t>
      </w:r>
    </w:p>
    <w:p w14:paraId="44E90305" w14:textId="77777777" w:rsidR="00673697" w:rsidRPr="00C40990" w:rsidRDefault="00673697" w:rsidP="00673697">
      <w:pPr>
        <w:spacing w:line="240" w:lineRule="auto"/>
        <w:ind w:left="0" w:firstLine="0"/>
        <w:textAlignment w:val="center"/>
        <w:rPr>
          <w:rFonts w:ascii="Roboto" w:eastAsia="Times New Roman" w:hAnsi="Roboto"/>
          <w:color w:val="212529"/>
          <w:sz w:val="21"/>
          <w:szCs w:val="21"/>
        </w:rPr>
      </w:pPr>
      <w:r w:rsidRPr="00C40990">
        <w:rPr>
          <w:rFonts w:ascii="Roboto" w:eastAsia="Times New Roman" w:hAnsi="Roboto"/>
          <w:color w:val="212529"/>
          <w:sz w:val="21"/>
          <w:szCs w:val="21"/>
        </w:rPr>
        <w:t>Get templates</w:t>
      </w:r>
    </w:p>
    <w:p w14:paraId="354CDF9F" w14:textId="3A25AEDC" w:rsidR="00964E27" w:rsidRDefault="00673697" w:rsidP="00673697">
      <w:r>
        <w:rPr>
          <w:rFonts w:ascii="Roboto" w:hAnsi="Roboto"/>
          <w:color w:val="626262"/>
          <w:sz w:val="21"/>
          <w:szCs w:val="21"/>
          <w:shd w:val="clear" w:color="auto" w:fill="FFFFFF"/>
        </w:rPr>
        <w:t xml:space="preserve">Please write a stock report on the following Regional Journal Research: Eastern: Communication Quarterly. Apply the following format: 1. List the current publisher of the journal (institutional home and printer) 2. Identify the origin of the journal historically (when and why the journal </w:t>
      </w:r>
      <w:proofErr w:type="gramStart"/>
      <w:r>
        <w:rPr>
          <w:rFonts w:ascii="Roboto" w:hAnsi="Roboto"/>
          <w:color w:val="626262"/>
          <w:sz w:val="21"/>
          <w:szCs w:val="21"/>
          <w:shd w:val="clear" w:color="auto" w:fill="FFFFFF"/>
        </w:rPr>
        <w:t>was launched</w:t>
      </w:r>
      <w:proofErr w:type="gramEnd"/>
      <w:r>
        <w:rPr>
          <w:rFonts w:ascii="Roboto" w:hAnsi="Roboto"/>
          <w:color w:val="626262"/>
          <w:sz w:val="21"/>
          <w:szCs w:val="21"/>
          <w:shd w:val="clear" w:color="auto" w:fill="FFFFFF"/>
        </w:rPr>
        <w:t xml:space="preserve">) [100-150 words] 3. Locate the current focus of the journal's contents in the literature [250 words] 4. Explain the significance of the journal to the Rhetoric Ph.D. core or emphasis area for which it is </w:t>
      </w:r>
      <w:proofErr w:type="gramStart"/>
      <w:r>
        <w:rPr>
          <w:rFonts w:ascii="Roboto" w:hAnsi="Roboto"/>
          <w:color w:val="626262"/>
          <w:sz w:val="21"/>
          <w:szCs w:val="21"/>
          <w:shd w:val="clear" w:color="auto" w:fill="FFFFFF"/>
        </w:rPr>
        <w:t>being read</w:t>
      </w:r>
      <w:proofErr w:type="gramEnd"/>
      <w:r>
        <w:rPr>
          <w:rFonts w:ascii="Roboto" w:hAnsi="Roboto"/>
          <w:color w:val="626262"/>
          <w:sz w:val="21"/>
          <w:szCs w:val="21"/>
          <w:shd w:val="clear" w:color="auto" w:fill="FFFFFF"/>
        </w:rPr>
        <w:t>, including references to specific issues of the journal and/or specific articles [250 words</w:t>
      </w:r>
    </w:p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KwMLQ0NzQztrQwMbFQ0lEKTi0uzszPAykwrAUAU4uSAywAAAA="/>
  </w:docVars>
  <w:rsids>
    <w:rsidRoot w:val="009433A0"/>
    <w:rsid w:val="001F5D69"/>
    <w:rsid w:val="005B4D28"/>
    <w:rsid w:val="00673697"/>
    <w:rsid w:val="006C576A"/>
    <w:rsid w:val="007F19B1"/>
    <w:rsid w:val="009433A0"/>
    <w:rsid w:val="00964E27"/>
    <w:rsid w:val="00DB26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31B780"/>
  <w15:chartTrackingRefBased/>
  <w15:docId w15:val="{B7D99B05-03E2-4033-83D2-8D3626CB26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  <w:ind w:left="720" w:hanging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369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7</Words>
  <Characters>898</Characters>
  <Application>Microsoft Office Word</Application>
  <DocSecurity>0</DocSecurity>
  <Lines>7</Lines>
  <Paragraphs>2</Paragraphs>
  <ScaleCrop>false</ScaleCrop>
  <Company/>
  <LinksUpToDate>false</LinksUpToDate>
  <CharactersWithSpaces>1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2-02T01:34:00Z</dcterms:created>
  <dcterms:modified xsi:type="dcterms:W3CDTF">2021-12-02T01:34:00Z</dcterms:modified>
</cp:coreProperties>
</file>